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B30EEC" w14:textId="77777777" w:rsidR="0041703A" w:rsidRDefault="0041703A" w:rsidP="003C6BDF">
      <w:pPr>
        <w:tabs>
          <w:tab w:val="left" w:pos="3105"/>
        </w:tabs>
        <w:ind w:left="-851"/>
        <w:rPr>
          <w:i/>
        </w:rPr>
      </w:pPr>
    </w:p>
    <w:tbl>
      <w:tblPr>
        <w:tblStyle w:val="TableGrid"/>
        <w:tblpPr w:leftFromText="180" w:rightFromText="180" w:vertAnchor="text" w:horzAnchor="margin" w:tblpY="883"/>
        <w:tblW w:w="8359" w:type="dxa"/>
        <w:tblLook w:val="04A0" w:firstRow="1" w:lastRow="0" w:firstColumn="1" w:lastColumn="0" w:noHBand="0" w:noVBand="1"/>
      </w:tblPr>
      <w:tblGrid>
        <w:gridCol w:w="1980"/>
        <w:gridCol w:w="1984"/>
        <w:gridCol w:w="1985"/>
        <w:gridCol w:w="2410"/>
      </w:tblGrid>
      <w:tr w:rsidR="0031143F" w14:paraId="23B30EF1" w14:textId="77777777" w:rsidTr="003E7CE7">
        <w:trPr>
          <w:trHeight w:val="274"/>
        </w:trPr>
        <w:tc>
          <w:tcPr>
            <w:tcW w:w="1980" w:type="dxa"/>
          </w:tcPr>
          <w:p w14:paraId="23B30EED" w14:textId="77777777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Sport</w:t>
            </w:r>
          </w:p>
        </w:tc>
        <w:tc>
          <w:tcPr>
            <w:tcW w:w="1984" w:type="dxa"/>
          </w:tcPr>
          <w:p w14:paraId="23B30EEE" w14:textId="77777777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Location</w:t>
            </w:r>
          </w:p>
        </w:tc>
        <w:tc>
          <w:tcPr>
            <w:tcW w:w="1985" w:type="dxa"/>
          </w:tcPr>
          <w:p w14:paraId="23B30EEF" w14:textId="2C04D8AA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Time</w:t>
            </w:r>
          </w:p>
        </w:tc>
        <w:tc>
          <w:tcPr>
            <w:tcW w:w="2410" w:type="dxa"/>
          </w:tcPr>
          <w:p w14:paraId="23B30EF0" w14:textId="10A4F9CB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Date</w:t>
            </w:r>
            <w:r w:rsidR="00DA4344" w:rsidRPr="003E7CE7">
              <w:rPr>
                <w:b/>
                <w:bCs/>
              </w:rPr>
              <w:t>s</w:t>
            </w:r>
          </w:p>
        </w:tc>
      </w:tr>
      <w:tr w:rsidR="0031143F" w14:paraId="23B30EF6" w14:textId="77777777" w:rsidTr="003E7CE7">
        <w:trPr>
          <w:trHeight w:val="798"/>
        </w:trPr>
        <w:tc>
          <w:tcPr>
            <w:tcW w:w="1980" w:type="dxa"/>
          </w:tcPr>
          <w:p w14:paraId="23B30EF2" w14:textId="20102116" w:rsidR="0031143F" w:rsidRPr="004D7FD5" w:rsidRDefault="00DA4344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Curling</w:t>
            </w:r>
          </w:p>
        </w:tc>
        <w:tc>
          <w:tcPr>
            <w:tcW w:w="1984" w:type="dxa"/>
          </w:tcPr>
          <w:p w14:paraId="23B30EF3" w14:textId="7854871C" w:rsidR="0031143F" w:rsidRPr="004D7FD5" w:rsidRDefault="00323DAE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itimat</w:t>
            </w:r>
            <w:r w:rsidR="00DA4344" w:rsidRPr="004D7FD5">
              <w:rPr>
                <w:rFonts w:ascii="Times New Roman" w:hAnsi="Times New Roman" w:cs="Times New Roman"/>
              </w:rPr>
              <w:t xml:space="preserve"> Curling Club </w:t>
            </w:r>
          </w:p>
        </w:tc>
        <w:tc>
          <w:tcPr>
            <w:tcW w:w="1985" w:type="dxa"/>
          </w:tcPr>
          <w:p w14:paraId="2D035983" w14:textId="10421AE7" w:rsidR="00F23CF0" w:rsidRPr="004D7FD5" w:rsidRDefault="00323DAE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  <w:p w14:paraId="23B30EF4" w14:textId="16310E91" w:rsidR="0031143F" w:rsidRPr="004D7FD5" w:rsidRDefault="00323DAE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fluctuates</w:t>
            </w:r>
          </w:p>
        </w:tc>
        <w:tc>
          <w:tcPr>
            <w:tcW w:w="2410" w:type="dxa"/>
          </w:tcPr>
          <w:p w14:paraId="23B30EF5" w14:textId="316C8D87" w:rsidR="00DA4344" w:rsidRPr="004D7FD5" w:rsidRDefault="00F23CF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Jan - March 2026</w:t>
            </w:r>
          </w:p>
        </w:tc>
      </w:tr>
      <w:tr w:rsidR="003F2218" w14:paraId="24F1B937" w14:textId="77777777" w:rsidTr="003E7CE7">
        <w:trPr>
          <w:trHeight w:val="798"/>
        </w:trPr>
        <w:tc>
          <w:tcPr>
            <w:tcW w:w="1980" w:type="dxa"/>
          </w:tcPr>
          <w:p w14:paraId="7F643136" w14:textId="1F970F40" w:rsidR="003F2218" w:rsidRPr="004D7FD5" w:rsidRDefault="00657DA3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wimming</w:t>
            </w:r>
          </w:p>
        </w:tc>
        <w:tc>
          <w:tcPr>
            <w:tcW w:w="1984" w:type="dxa"/>
          </w:tcPr>
          <w:p w14:paraId="41C0F2AE" w14:textId="143A2B20" w:rsidR="003F2218" w:rsidRDefault="0063508D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t>Kitimat Aquatic Centre</w:t>
            </w:r>
          </w:p>
        </w:tc>
        <w:tc>
          <w:tcPr>
            <w:tcW w:w="1985" w:type="dxa"/>
          </w:tcPr>
          <w:p w14:paraId="37248A15" w14:textId="77777777" w:rsidR="003F2218" w:rsidRDefault="0063508D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esday</w:t>
            </w:r>
          </w:p>
          <w:p w14:paraId="222AE60A" w14:textId="4F116247" w:rsidR="0063508D" w:rsidRDefault="0063508D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pm-9pm</w:t>
            </w:r>
          </w:p>
        </w:tc>
        <w:tc>
          <w:tcPr>
            <w:tcW w:w="2410" w:type="dxa"/>
          </w:tcPr>
          <w:p w14:paraId="62C7C587" w14:textId="4DF804D9" w:rsidR="003F2218" w:rsidRPr="004D7FD5" w:rsidRDefault="0063508D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rting March 17, 2026</w:t>
            </w:r>
          </w:p>
        </w:tc>
      </w:tr>
      <w:tr w:rsidR="00657DA3" w14:paraId="3BEF2759" w14:textId="77777777" w:rsidTr="003E7CE7">
        <w:trPr>
          <w:trHeight w:val="798"/>
        </w:trPr>
        <w:tc>
          <w:tcPr>
            <w:tcW w:w="1980" w:type="dxa"/>
          </w:tcPr>
          <w:p w14:paraId="4403BDE1" w14:textId="38E8E515" w:rsidR="00657DA3" w:rsidRPr="004D7FD5" w:rsidRDefault="00657DA3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lf</w:t>
            </w:r>
          </w:p>
        </w:tc>
        <w:tc>
          <w:tcPr>
            <w:tcW w:w="1984" w:type="dxa"/>
          </w:tcPr>
          <w:p w14:paraId="5E983149" w14:textId="0CFAE2FE" w:rsidR="00657DA3" w:rsidRDefault="006E6FB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</w:t>
            </w:r>
            <w:r w:rsidR="002631CB">
              <w:rPr>
                <w:rFonts w:ascii="Times New Roman" w:hAnsi="Times New Roman" w:cs="Times New Roman"/>
              </w:rPr>
              <w:t>rsch Creek Golf &amp; Winter Club</w:t>
            </w:r>
          </w:p>
        </w:tc>
        <w:tc>
          <w:tcPr>
            <w:tcW w:w="1985" w:type="dxa"/>
          </w:tcPr>
          <w:p w14:paraId="0FA7A17A" w14:textId="648C6B27" w:rsidR="00657DA3" w:rsidRDefault="002631CB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BD</w:t>
            </w:r>
          </w:p>
        </w:tc>
        <w:tc>
          <w:tcPr>
            <w:tcW w:w="2410" w:type="dxa"/>
          </w:tcPr>
          <w:p w14:paraId="2CEA84A3" w14:textId="47CE8B8B" w:rsidR="00657DA3" w:rsidRPr="004D7FD5" w:rsidRDefault="002631CB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BD</w:t>
            </w:r>
          </w:p>
        </w:tc>
      </w:tr>
    </w:tbl>
    <w:p w14:paraId="23B30F10" w14:textId="74708082" w:rsidR="0041703A" w:rsidRPr="00DF71F1" w:rsidRDefault="00DF71F1" w:rsidP="00DF71F1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02</w:t>
      </w:r>
      <w:r w:rsidR="00C57364">
        <w:rPr>
          <w:sz w:val="28"/>
          <w:szCs w:val="28"/>
          <w:u w:val="single"/>
        </w:rPr>
        <w:t>5</w:t>
      </w:r>
      <w:r>
        <w:rPr>
          <w:sz w:val="28"/>
          <w:szCs w:val="28"/>
          <w:u w:val="single"/>
        </w:rPr>
        <w:t>-2</w:t>
      </w:r>
      <w:r w:rsidR="00C57364">
        <w:rPr>
          <w:sz w:val="28"/>
          <w:szCs w:val="28"/>
          <w:u w:val="single"/>
        </w:rPr>
        <w:t>6</w:t>
      </w:r>
      <w:r>
        <w:rPr>
          <w:sz w:val="28"/>
          <w:szCs w:val="28"/>
          <w:u w:val="single"/>
        </w:rPr>
        <w:t xml:space="preserve"> Program Schedule</w:t>
      </w:r>
    </w:p>
    <w:p w14:paraId="23B30F11" w14:textId="77777777" w:rsidR="0041703A" w:rsidRPr="0041703A" w:rsidRDefault="0041703A" w:rsidP="0041703A"/>
    <w:p w14:paraId="23B30F12" w14:textId="77777777" w:rsidR="0041703A" w:rsidRPr="0041703A" w:rsidRDefault="0041703A" w:rsidP="0041703A"/>
    <w:p w14:paraId="23B30F13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23B30F14" w14:textId="77777777" w:rsidR="00770AB7" w:rsidRDefault="00770AB7" w:rsidP="0041703A">
      <w:pPr>
        <w:tabs>
          <w:tab w:val="left" w:pos="1080"/>
        </w:tabs>
      </w:pPr>
    </w:p>
    <w:p w14:paraId="3F01B6B8" w14:textId="77777777" w:rsidR="00A23BC2" w:rsidRPr="00A23BC2" w:rsidRDefault="00A23BC2" w:rsidP="00A23BC2"/>
    <w:p w14:paraId="7CEDA041" w14:textId="77777777" w:rsidR="00A23BC2" w:rsidRPr="00A23BC2" w:rsidRDefault="00A23BC2" w:rsidP="00A23BC2"/>
    <w:p w14:paraId="36EA9B5D" w14:textId="77777777" w:rsidR="00A23BC2" w:rsidRPr="00A23BC2" w:rsidRDefault="00A23BC2" w:rsidP="00A23BC2"/>
    <w:p w14:paraId="626A458D" w14:textId="77777777" w:rsidR="00A23BC2" w:rsidRPr="00A23BC2" w:rsidRDefault="00A23BC2" w:rsidP="00A23BC2"/>
    <w:p w14:paraId="372FF1CE" w14:textId="77777777" w:rsidR="00A23BC2" w:rsidRPr="00A23BC2" w:rsidRDefault="00A23BC2" w:rsidP="00A23BC2"/>
    <w:p w14:paraId="7D910A8C" w14:textId="77777777" w:rsidR="00A23BC2" w:rsidRPr="00A23BC2" w:rsidRDefault="00A23BC2" w:rsidP="00A23BC2"/>
    <w:p w14:paraId="1FB3459A" w14:textId="77777777" w:rsidR="00A23BC2" w:rsidRPr="00A23BC2" w:rsidRDefault="00A23BC2" w:rsidP="00A23BC2"/>
    <w:p w14:paraId="040CE2B9" w14:textId="77777777" w:rsidR="00A23BC2" w:rsidRPr="00A23BC2" w:rsidRDefault="00A23BC2" w:rsidP="00A23BC2"/>
    <w:p w14:paraId="47B61AAB" w14:textId="77777777" w:rsidR="00A23BC2" w:rsidRPr="00A23BC2" w:rsidRDefault="00A23BC2" w:rsidP="00A23BC2"/>
    <w:p w14:paraId="544B02A8" w14:textId="77777777" w:rsidR="00A23BC2" w:rsidRPr="00A23BC2" w:rsidRDefault="00A23BC2" w:rsidP="00A23BC2"/>
    <w:p w14:paraId="2D549940" w14:textId="77777777" w:rsidR="00A23BC2" w:rsidRPr="00A23BC2" w:rsidRDefault="00A23BC2" w:rsidP="00A23BC2"/>
    <w:p w14:paraId="77CF0F83" w14:textId="77777777" w:rsidR="00A23BC2" w:rsidRPr="00A23BC2" w:rsidRDefault="00A23BC2" w:rsidP="00A23BC2"/>
    <w:p w14:paraId="6B94E3E4" w14:textId="77777777" w:rsidR="00A23BC2" w:rsidRDefault="00A23BC2" w:rsidP="00A23BC2"/>
    <w:p w14:paraId="2E0F37DA" w14:textId="77777777" w:rsidR="00FC523F" w:rsidRDefault="00FC523F" w:rsidP="00A23BC2">
      <w:pPr>
        <w:rPr>
          <w:b/>
          <w:bCs/>
        </w:rPr>
      </w:pPr>
    </w:p>
    <w:p w14:paraId="14192B52" w14:textId="265FD3FF" w:rsidR="00A23BC2" w:rsidRPr="00A23BC2" w:rsidRDefault="00A23BC2" w:rsidP="00A23BC2"/>
    <w:sectPr w:rsidR="00A23BC2" w:rsidRPr="00A23BC2" w:rsidSect="000B22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B9A18" w14:textId="77777777" w:rsidR="008A1EBA" w:rsidRDefault="008A1EBA" w:rsidP="00F56A40">
      <w:pPr>
        <w:spacing w:after="0" w:line="240" w:lineRule="auto"/>
      </w:pPr>
      <w:r>
        <w:separator/>
      </w:r>
    </w:p>
  </w:endnote>
  <w:endnote w:type="continuationSeparator" w:id="0">
    <w:p w14:paraId="7109A669" w14:textId="77777777" w:rsidR="008A1EBA" w:rsidRDefault="008A1EBA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7563F" w14:textId="77777777" w:rsidR="00C731B3" w:rsidRDefault="00C731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44AF6" w14:textId="77777777" w:rsidR="00C731B3" w:rsidRDefault="00C731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5BA3A" w14:textId="77777777" w:rsidR="00C731B3" w:rsidRDefault="00C73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B7457" w14:textId="77777777" w:rsidR="008A1EBA" w:rsidRDefault="008A1EBA" w:rsidP="00F56A40">
      <w:pPr>
        <w:spacing w:after="0" w:line="240" w:lineRule="auto"/>
      </w:pPr>
      <w:r>
        <w:separator/>
      </w:r>
    </w:p>
  </w:footnote>
  <w:footnote w:type="continuationSeparator" w:id="0">
    <w:p w14:paraId="09D46ACA" w14:textId="77777777" w:rsidR="008A1EBA" w:rsidRDefault="008A1EBA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AB437" w14:textId="77777777" w:rsidR="00C731B3" w:rsidRDefault="00C731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30F19" w14:textId="34C89A3D" w:rsidR="00F56A40" w:rsidRDefault="00DA4344">
    <w:pPr>
      <w:pStyle w:val="Header"/>
    </w:pPr>
    <w:r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3B30F1C" wp14:editId="37DB9FC1">
              <wp:simplePos x="0" y="0"/>
              <wp:positionH relativeFrom="column">
                <wp:posOffset>-704850</wp:posOffset>
              </wp:positionH>
              <wp:positionV relativeFrom="page">
                <wp:posOffset>279400</wp:posOffset>
              </wp:positionV>
              <wp:extent cx="2749550" cy="485775"/>
              <wp:effectExtent l="0" t="0" r="0" b="0"/>
              <wp:wrapThrough wrapText="bothSides">
                <wp:wrapPolygon edited="0">
                  <wp:start x="449" y="0"/>
                  <wp:lineTo x="449" y="20869"/>
                  <wp:lineTo x="21101" y="20869"/>
                  <wp:lineTo x="21101" y="0"/>
                  <wp:lineTo x="44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955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30F20" w14:textId="02677772" w:rsidR="00AD73C3" w:rsidRPr="00F56A40" w:rsidRDefault="00DA4344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SOBC – </w:t>
                          </w:r>
                          <w:r w:rsidR="00C731B3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Kitimat</w:t>
                          </w:r>
                          <w:r w:rsidR="00F22B17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B30F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pt;margin-top:22pt;width:216.5pt;height:38.2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" filled="f" stroked="f">
              <v:textbox style="mso-fit-shape-to-text:t">
                <w:txbxContent>
                  <w:p w14:paraId="23B30F20" w14:textId="02677772" w:rsidR="00AD73C3" w:rsidRPr="00F56A40" w:rsidRDefault="00DA4344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 xml:space="preserve">SOBC – </w:t>
                    </w:r>
                    <w:r w:rsidR="00C731B3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Kitimat</w:t>
                    </w:r>
                    <w:r w:rsidR="00F22B17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ab/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C54A34"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3B30F1A" wp14:editId="0ED1F8FE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23B30F1E" wp14:editId="23B30F1F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F2B52" w14:textId="77777777" w:rsidR="00C731B3" w:rsidRDefault="00C731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15D8A"/>
    <w:rsid w:val="00020FD4"/>
    <w:rsid w:val="000B2254"/>
    <w:rsid w:val="000D5ECB"/>
    <w:rsid w:val="00126BC2"/>
    <w:rsid w:val="001E1F76"/>
    <w:rsid w:val="00214F1B"/>
    <w:rsid w:val="002631CB"/>
    <w:rsid w:val="0031143F"/>
    <w:rsid w:val="00323DAE"/>
    <w:rsid w:val="003C6BDF"/>
    <w:rsid w:val="003D6DFD"/>
    <w:rsid w:val="003E7CE7"/>
    <w:rsid w:val="003F2218"/>
    <w:rsid w:val="0041703A"/>
    <w:rsid w:val="00444169"/>
    <w:rsid w:val="004D7FD5"/>
    <w:rsid w:val="00507B1C"/>
    <w:rsid w:val="00541D47"/>
    <w:rsid w:val="00546C06"/>
    <w:rsid w:val="005A5FA0"/>
    <w:rsid w:val="005B54E4"/>
    <w:rsid w:val="00630793"/>
    <w:rsid w:val="0063508D"/>
    <w:rsid w:val="00657DA3"/>
    <w:rsid w:val="006876A3"/>
    <w:rsid w:val="006C3FC4"/>
    <w:rsid w:val="006C69FA"/>
    <w:rsid w:val="006E147F"/>
    <w:rsid w:val="006E6FBC"/>
    <w:rsid w:val="00760CF4"/>
    <w:rsid w:val="00770AB7"/>
    <w:rsid w:val="007852C9"/>
    <w:rsid w:val="007A67E3"/>
    <w:rsid w:val="008914A1"/>
    <w:rsid w:val="00893E73"/>
    <w:rsid w:val="008A1EBA"/>
    <w:rsid w:val="008F4063"/>
    <w:rsid w:val="008F7AD5"/>
    <w:rsid w:val="00932D83"/>
    <w:rsid w:val="00950BB5"/>
    <w:rsid w:val="009978DE"/>
    <w:rsid w:val="009A04E2"/>
    <w:rsid w:val="009A5AED"/>
    <w:rsid w:val="00A23BC2"/>
    <w:rsid w:val="00AD73C3"/>
    <w:rsid w:val="00B832AA"/>
    <w:rsid w:val="00B86E94"/>
    <w:rsid w:val="00BE7EEF"/>
    <w:rsid w:val="00C3430F"/>
    <w:rsid w:val="00C54A34"/>
    <w:rsid w:val="00C57364"/>
    <w:rsid w:val="00C731B3"/>
    <w:rsid w:val="00CD0902"/>
    <w:rsid w:val="00CE2377"/>
    <w:rsid w:val="00CE6E1B"/>
    <w:rsid w:val="00D64E1F"/>
    <w:rsid w:val="00D866A3"/>
    <w:rsid w:val="00DA4344"/>
    <w:rsid w:val="00DC31E6"/>
    <w:rsid w:val="00DD7AEA"/>
    <w:rsid w:val="00DF71F1"/>
    <w:rsid w:val="00E50EE7"/>
    <w:rsid w:val="00E558FE"/>
    <w:rsid w:val="00E574A2"/>
    <w:rsid w:val="00E9724A"/>
    <w:rsid w:val="00EF1D78"/>
    <w:rsid w:val="00F12664"/>
    <w:rsid w:val="00F22B17"/>
    <w:rsid w:val="00F23CF0"/>
    <w:rsid w:val="00F56A40"/>
    <w:rsid w:val="00F85202"/>
    <w:rsid w:val="00FC523F"/>
    <w:rsid w:val="00FD1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30EEC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  <w:style w:type="character" w:customStyle="1" w:styleId="spelle">
    <w:name w:val="spelle"/>
    <w:basedOn w:val="DefaultParagraphFont"/>
    <w:rsid w:val="005B5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102b778d1f0f2cc96558416e48e1c83b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b2424d48570ecde38ade77512497978d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Props1.xml><?xml version="1.0" encoding="utf-8"?>
<ds:datastoreItem xmlns:ds="http://schemas.openxmlformats.org/officeDocument/2006/customXml" ds:itemID="{F98A63AC-BAC0-4506-8E56-2E60A03760DD}"/>
</file>

<file path=customXml/itemProps2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</Words>
  <Characters>233</Characters>
  <Application>Microsoft Office Word</Application>
  <DocSecurity>0</DocSecurity>
  <Lines>7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9</cp:revision>
  <cp:lastPrinted>2018-03-20T20:45:00Z</cp:lastPrinted>
  <dcterms:created xsi:type="dcterms:W3CDTF">2026-01-05T20:37:00Z</dcterms:created>
  <dcterms:modified xsi:type="dcterms:W3CDTF">2026-04-0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